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4679" w:rsidRDefault="00A44679" w:rsidP="00A44679">
      <w:r>
        <w:t>Clustering Lab</w:t>
      </w:r>
      <w:r w:rsidR="003E288B">
        <w:t>-2</w:t>
      </w:r>
    </w:p>
    <w:p w:rsidR="00A44679" w:rsidRDefault="00A44679" w:rsidP="00A44679">
      <w:bookmarkStart w:id="0" w:name="_GoBack"/>
      <w:bookmarkEnd w:id="0"/>
      <w:r>
        <w:t>In continuation of lab task-1</w:t>
      </w:r>
    </w:p>
    <w:p w:rsidR="00A44679" w:rsidRDefault="00A44679" w:rsidP="00A44679">
      <w:pPr>
        <w:pStyle w:val="ListParagraph"/>
        <w:numPr>
          <w:ilvl w:val="0"/>
          <w:numId w:val="1"/>
        </w:numPr>
      </w:pPr>
      <w:r>
        <w:t>Repeat steps-6-12 (tasks-1) for Hierarchical clustering (distance matrix- single linkage)-A.</w:t>
      </w:r>
    </w:p>
    <w:p w:rsidR="00A44679" w:rsidRDefault="00A44679" w:rsidP="00A44679">
      <w:pPr>
        <w:pStyle w:val="ListParagraph"/>
        <w:numPr>
          <w:ilvl w:val="0"/>
          <w:numId w:val="1"/>
        </w:numPr>
      </w:pPr>
      <w:r>
        <w:t xml:space="preserve">Observe the </w:t>
      </w:r>
      <w:proofErr w:type="spellStart"/>
      <w:r>
        <w:t>dendogram</w:t>
      </w:r>
      <w:proofErr w:type="spellEnd"/>
    </w:p>
    <w:p w:rsidR="00A44679" w:rsidRDefault="00A44679" w:rsidP="00A44679">
      <w:pPr>
        <w:pStyle w:val="ListParagraph"/>
        <w:numPr>
          <w:ilvl w:val="0"/>
          <w:numId w:val="1"/>
        </w:numPr>
      </w:pPr>
      <w:r>
        <w:t>Find out suitable number of clusters</w:t>
      </w:r>
    </w:p>
    <w:p w:rsidR="00A44679" w:rsidRDefault="00A44679" w:rsidP="00A44679">
      <w:pPr>
        <w:pStyle w:val="ListParagraph"/>
        <w:numPr>
          <w:ilvl w:val="0"/>
          <w:numId w:val="1"/>
        </w:numPr>
      </w:pPr>
      <w:r>
        <w:t xml:space="preserve">Observe the cluster details as in tasks-1 (within SSE, total SSE, between SSE, </w:t>
      </w:r>
      <w:proofErr w:type="spellStart"/>
      <w:r>
        <w:t>etc</w:t>
      </w:r>
      <w:proofErr w:type="spellEnd"/>
      <w:r>
        <w:t>)</w:t>
      </w:r>
    </w:p>
    <w:p w:rsidR="00A44679" w:rsidRDefault="00A44679" w:rsidP="00A44679">
      <w:pPr>
        <w:pStyle w:val="ListParagraph"/>
        <w:numPr>
          <w:ilvl w:val="0"/>
          <w:numId w:val="1"/>
        </w:numPr>
      </w:pPr>
      <w:r>
        <w:t>Repeat steps-1-4 for Hierarchical clustering (distance matrix- complete linkage)-B.</w:t>
      </w:r>
    </w:p>
    <w:p w:rsidR="00A44679" w:rsidRDefault="00A44679" w:rsidP="00A44679">
      <w:pPr>
        <w:pStyle w:val="ListParagraph"/>
        <w:numPr>
          <w:ilvl w:val="0"/>
          <w:numId w:val="1"/>
        </w:numPr>
      </w:pPr>
      <w:r>
        <w:t xml:space="preserve">Repeat steps-1-4 for Hierarchical clustering (distance matrix- </w:t>
      </w:r>
      <w:proofErr w:type="spellStart"/>
      <w:proofErr w:type="gramStart"/>
      <w:r>
        <w:t>avg</w:t>
      </w:r>
      <w:proofErr w:type="spellEnd"/>
      <w:r>
        <w:t xml:space="preserve">  linkage</w:t>
      </w:r>
      <w:proofErr w:type="gramEnd"/>
      <w:r>
        <w:t>)-C.</w:t>
      </w:r>
    </w:p>
    <w:p w:rsidR="00A44679" w:rsidRDefault="00A44679" w:rsidP="00A44679">
      <w:pPr>
        <w:pStyle w:val="ListParagraph"/>
        <w:numPr>
          <w:ilvl w:val="0"/>
          <w:numId w:val="1"/>
        </w:numPr>
      </w:pPr>
      <w:r>
        <w:t>Observe the quality of cluster from A, B and C and send the summary to me as:</w:t>
      </w:r>
    </w:p>
    <w:p w:rsidR="00A44679" w:rsidRDefault="00A44679" w:rsidP="00A44679">
      <w:pPr>
        <w:pStyle w:val="ListParagraph"/>
        <w:rPr>
          <w:sz w:val="28"/>
          <w:szCs w:val="28"/>
        </w:rPr>
      </w:pPr>
      <w:r w:rsidRPr="005244F1">
        <w:rPr>
          <w:sz w:val="28"/>
          <w:szCs w:val="28"/>
        </w:rPr>
        <w:t xml:space="preserve">Mail id: </w:t>
      </w:r>
      <w:hyperlink r:id="rId5" w:history="1">
        <w:r w:rsidRPr="00D25377">
          <w:rPr>
            <w:rStyle w:val="Hyperlink"/>
            <w:sz w:val="28"/>
            <w:szCs w:val="28"/>
          </w:rPr>
          <w:t>machinelearning.iiitnr@gmail.com</w:t>
        </w:r>
      </w:hyperlink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95"/>
        <w:gridCol w:w="2160"/>
        <w:gridCol w:w="990"/>
        <w:gridCol w:w="1080"/>
        <w:gridCol w:w="1350"/>
      </w:tblGrid>
      <w:tr w:rsidR="00A44679" w:rsidTr="008F5C20">
        <w:tc>
          <w:tcPr>
            <w:tcW w:w="1795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ameter</w:t>
            </w:r>
          </w:p>
        </w:tc>
        <w:tc>
          <w:tcPr>
            <w:tcW w:w="216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-means (k=5)</w:t>
            </w:r>
          </w:p>
        </w:tc>
        <w:tc>
          <w:tcPr>
            <w:tcW w:w="99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</w:p>
        </w:tc>
        <w:tc>
          <w:tcPr>
            <w:tcW w:w="108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</w:p>
        </w:tc>
        <w:tc>
          <w:tcPr>
            <w:tcW w:w="135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</w:p>
        </w:tc>
      </w:tr>
      <w:tr w:rsidR="00A44679" w:rsidTr="008F5C20">
        <w:tc>
          <w:tcPr>
            <w:tcW w:w="1795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# clusters</w:t>
            </w:r>
          </w:p>
        </w:tc>
        <w:tc>
          <w:tcPr>
            <w:tcW w:w="216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99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135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</w:tr>
      <w:tr w:rsidR="00A44679" w:rsidTr="008F5C20">
        <w:tc>
          <w:tcPr>
            <w:tcW w:w="1795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thin SSE</w:t>
            </w:r>
          </w:p>
        </w:tc>
        <w:tc>
          <w:tcPr>
            <w:tcW w:w="216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99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135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</w:tr>
      <w:tr w:rsidR="00A44679" w:rsidTr="008F5C20">
        <w:tc>
          <w:tcPr>
            <w:tcW w:w="1795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tal SSE</w:t>
            </w:r>
          </w:p>
        </w:tc>
        <w:tc>
          <w:tcPr>
            <w:tcW w:w="216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99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135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</w:tr>
      <w:tr w:rsidR="00A44679" w:rsidTr="008F5C20">
        <w:tc>
          <w:tcPr>
            <w:tcW w:w="1795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tween SSE</w:t>
            </w:r>
          </w:p>
        </w:tc>
        <w:tc>
          <w:tcPr>
            <w:tcW w:w="216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99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108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  <w:tc>
          <w:tcPr>
            <w:tcW w:w="1350" w:type="dxa"/>
          </w:tcPr>
          <w:p w:rsidR="00A44679" w:rsidRDefault="00A44679" w:rsidP="008F5C20">
            <w:pPr>
              <w:pStyle w:val="ListParagraph"/>
              <w:ind w:left="0"/>
              <w:rPr>
                <w:sz w:val="28"/>
                <w:szCs w:val="28"/>
              </w:rPr>
            </w:pPr>
          </w:p>
        </w:tc>
      </w:tr>
    </w:tbl>
    <w:p w:rsidR="00A44679" w:rsidRPr="005244F1" w:rsidRDefault="00A44679" w:rsidP="00A44679">
      <w:pPr>
        <w:pStyle w:val="ListParagraph"/>
        <w:rPr>
          <w:sz w:val="28"/>
          <w:szCs w:val="28"/>
        </w:rPr>
      </w:pPr>
    </w:p>
    <w:p w:rsidR="00084406" w:rsidRDefault="003E288B"/>
    <w:sectPr w:rsidR="000844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E4EFB"/>
    <w:multiLevelType w:val="hybridMultilevel"/>
    <w:tmpl w:val="840C6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szCwsLC0BCJzcyUdpeDU4uLM/DyQAsNaAGnu9fUsAAAA"/>
  </w:docVars>
  <w:rsids>
    <w:rsidRoot w:val="00A82CCA"/>
    <w:rsid w:val="003E288B"/>
    <w:rsid w:val="0056501B"/>
    <w:rsid w:val="006E5B3F"/>
    <w:rsid w:val="00A44679"/>
    <w:rsid w:val="00A82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9D2F8"/>
  <w15:chartTrackingRefBased/>
  <w15:docId w15:val="{C83B5F7E-2C08-458D-86E7-529074D6C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46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46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467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446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achinelearning.iiitnr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7</Words>
  <Characters>613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9-11-15T05:08:00Z</dcterms:created>
  <dcterms:modified xsi:type="dcterms:W3CDTF">2019-11-15T05:08:00Z</dcterms:modified>
</cp:coreProperties>
</file>